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horzAnchor="margin" w:tblpX="779" w:tblpY="1335"/>
        <w:tblW w:w="850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14"/>
        <w:gridCol w:w="4891"/>
      </w:tblGrid>
      <w:tr w:rsidR="00E46B27" w:rsidRPr="00E46B27" w:rsidTr="00A65358">
        <w:trPr>
          <w:trHeight w:val="300"/>
        </w:trPr>
        <w:tc>
          <w:tcPr>
            <w:tcW w:w="361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  <w:p w:rsidR="00E46B27" w:rsidRPr="00E46B27" w:rsidRDefault="00E46B27" w:rsidP="00E46B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4891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Calibri" w:eastAsia="Times New Roman" w:hAnsi="Calibri" w:cs="Calibri"/>
                <w:noProof/>
                <w:color w:val="000000"/>
                <w:lang w:eastAsia="tr-TR"/>
              </w:rPr>
              <w:drawing>
                <wp:anchor distT="0" distB="0" distL="114300" distR="114300" simplePos="0" relativeHeight="251659264" behindDoc="0" locked="0" layoutInCell="1" allowOverlap="1" wp14:anchorId="6595693F" wp14:editId="2FF37319">
                  <wp:simplePos x="0" y="0"/>
                  <wp:positionH relativeFrom="column">
                    <wp:posOffset>109220</wp:posOffset>
                  </wp:positionH>
                  <wp:positionV relativeFrom="paragraph">
                    <wp:posOffset>5715</wp:posOffset>
                  </wp:positionV>
                  <wp:extent cx="1143000" cy="952500"/>
                  <wp:effectExtent l="0" t="0" r="0" b="0"/>
                  <wp:wrapNone/>
                  <wp:docPr id="1" name="Resim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Resim 3"/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0" cy="952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46B27" w:rsidRPr="00E46B27" w:rsidTr="00A65358">
        <w:trPr>
          <w:trHeight w:val="300"/>
        </w:trPr>
        <w:tc>
          <w:tcPr>
            <w:tcW w:w="361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89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46B27" w:rsidRPr="00E46B27" w:rsidTr="00A65358">
        <w:trPr>
          <w:trHeight w:val="300"/>
        </w:trPr>
        <w:tc>
          <w:tcPr>
            <w:tcW w:w="361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89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46B27" w:rsidRPr="00E46B27" w:rsidTr="00A65358">
        <w:trPr>
          <w:trHeight w:val="300"/>
        </w:trPr>
        <w:tc>
          <w:tcPr>
            <w:tcW w:w="361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89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46B27" w:rsidRPr="00E46B27" w:rsidTr="00E46B27">
        <w:trPr>
          <w:trHeight w:val="300"/>
        </w:trPr>
        <w:tc>
          <w:tcPr>
            <w:tcW w:w="8505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EĞİTİM PROGRAMI BAŞVURU FORMU</w:t>
            </w:r>
          </w:p>
        </w:tc>
      </w:tr>
      <w:tr w:rsidR="00E46B27" w:rsidRPr="00E46B27" w:rsidTr="00A65358">
        <w:trPr>
          <w:trHeight w:val="300"/>
        </w:trPr>
        <w:tc>
          <w:tcPr>
            <w:tcW w:w="361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89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474A9E" w:rsidP="00E46B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                 </w:t>
            </w:r>
            <w:r w:rsidR="00A653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                 </w:t>
            </w:r>
            <w:r w:rsidR="00C225C8"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Başvuru Ta</w:t>
            </w:r>
            <w:r w:rsidR="00C225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r</w:t>
            </w:r>
            <w:r w:rsidR="00C225C8"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ihi:</w:t>
            </w:r>
            <w:r w:rsidR="00A653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gramStart"/>
            <w:r w:rsidR="00C225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.…</w:t>
            </w:r>
            <w:proofErr w:type="gramEnd"/>
            <w:r w:rsidR="00C225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/...…/….</w:t>
            </w:r>
          </w:p>
        </w:tc>
      </w:tr>
      <w:tr w:rsidR="00E46B27" w:rsidRPr="00E46B27" w:rsidTr="00E46B2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2E6845" w:rsidRDefault="00E46B27" w:rsidP="002E68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EĞİTİM MERKEZİNİN </w:t>
            </w:r>
            <w:proofErr w:type="gramStart"/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ADI : ESİMER</w:t>
            </w:r>
            <w:proofErr w:type="gramEnd"/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</w:p>
          <w:p w:rsidR="00E46B27" w:rsidRPr="00E46B27" w:rsidRDefault="00474A9E" w:rsidP="002E68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(</w:t>
            </w:r>
            <w:r w:rsidR="00E46B27"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skişehir Osmangazi Üniversitesi</w:t>
            </w:r>
            <w:r w:rsidR="00E46B27"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İstatistik Danışmanlık Uygulama ve Araştırma Merkezi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)</w:t>
            </w:r>
          </w:p>
        </w:tc>
      </w:tr>
      <w:tr w:rsidR="00E46B27" w:rsidRPr="00E46B27" w:rsidTr="00E46B27">
        <w:trPr>
          <w:trHeight w:val="300"/>
        </w:trPr>
        <w:tc>
          <w:tcPr>
            <w:tcW w:w="850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EĞİTİM PROGRAMININ ADI: </w:t>
            </w:r>
            <w:r w:rsidR="008629B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İstatistik Paket Programlarıyla </w:t>
            </w: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Temel Düzeyde Veri Analizi</w:t>
            </w:r>
          </w:p>
        </w:tc>
      </w:tr>
      <w:tr w:rsidR="00E46B27" w:rsidRPr="00E46B27" w:rsidTr="00A65358">
        <w:trPr>
          <w:trHeight w:val="300"/>
        </w:trPr>
        <w:tc>
          <w:tcPr>
            <w:tcW w:w="3614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46B27" w:rsidRPr="00E46B27" w:rsidRDefault="00474A9E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PROGRAM TARİHİ</w:t>
            </w:r>
            <w:r w:rsidR="007A074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:</w:t>
            </w:r>
            <w:bookmarkStart w:id="0" w:name="_GoBack"/>
            <w:bookmarkEnd w:id="0"/>
            <w:r w:rsidR="00E46B27"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                                                            </w:t>
            </w:r>
          </w:p>
        </w:tc>
        <w:tc>
          <w:tcPr>
            <w:tcW w:w="48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</w:p>
        </w:tc>
      </w:tr>
      <w:tr w:rsidR="00E46B27" w:rsidRPr="00E46B27" w:rsidTr="00E46B27">
        <w:trPr>
          <w:trHeight w:val="300"/>
        </w:trPr>
        <w:tc>
          <w:tcPr>
            <w:tcW w:w="8505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BAŞVURU SAHİBİNİN BİLGİLERİ</w:t>
            </w:r>
          </w:p>
        </w:tc>
      </w:tr>
      <w:tr w:rsidR="00E46B27" w:rsidRPr="00E46B27" w:rsidTr="00A65358">
        <w:trPr>
          <w:trHeight w:val="300"/>
        </w:trPr>
        <w:tc>
          <w:tcPr>
            <w:tcW w:w="36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DI SOYADI</w:t>
            </w:r>
          </w:p>
        </w:tc>
        <w:tc>
          <w:tcPr>
            <w:tcW w:w="48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46B27" w:rsidRPr="00E46B27" w:rsidTr="00A65358">
        <w:trPr>
          <w:trHeight w:val="300"/>
        </w:trPr>
        <w:tc>
          <w:tcPr>
            <w:tcW w:w="36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.C. KİMLİK NO</w:t>
            </w:r>
          </w:p>
        </w:tc>
        <w:tc>
          <w:tcPr>
            <w:tcW w:w="48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46B27" w:rsidRPr="00E46B27" w:rsidTr="00A65358">
        <w:trPr>
          <w:trHeight w:val="300"/>
        </w:trPr>
        <w:tc>
          <w:tcPr>
            <w:tcW w:w="36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OĞUM TARİHİ (GÜN/AY/YIL)</w:t>
            </w:r>
          </w:p>
        </w:tc>
        <w:tc>
          <w:tcPr>
            <w:tcW w:w="48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…..…/...…/….….</w:t>
            </w:r>
          </w:p>
        </w:tc>
      </w:tr>
      <w:tr w:rsidR="00E46B27" w:rsidRPr="00E46B27" w:rsidTr="00A65358">
        <w:trPr>
          <w:trHeight w:val="300"/>
        </w:trPr>
        <w:tc>
          <w:tcPr>
            <w:tcW w:w="36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İCİL NO (Varsa)</w:t>
            </w:r>
          </w:p>
        </w:tc>
        <w:tc>
          <w:tcPr>
            <w:tcW w:w="48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46B27" w:rsidRPr="00E46B27" w:rsidTr="00A65358">
        <w:trPr>
          <w:trHeight w:val="300"/>
        </w:trPr>
        <w:tc>
          <w:tcPr>
            <w:tcW w:w="36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UNVANI</w:t>
            </w:r>
          </w:p>
        </w:tc>
        <w:tc>
          <w:tcPr>
            <w:tcW w:w="48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46B27" w:rsidRPr="00E46B27" w:rsidTr="00A65358">
        <w:trPr>
          <w:trHeight w:val="300"/>
        </w:trPr>
        <w:tc>
          <w:tcPr>
            <w:tcW w:w="36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ÖĞRENİM DURUMU</w:t>
            </w:r>
          </w:p>
        </w:tc>
        <w:tc>
          <w:tcPr>
            <w:tcW w:w="48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46B27" w:rsidRPr="00E46B27" w:rsidTr="00A65358">
        <w:trPr>
          <w:trHeight w:val="300"/>
        </w:trPr>
        <w:tc>
          <w:tcPr>
            <w:tcW w:w="36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GÖREV YAPTIĞI BİRİM</w:t>
            </w:r>
          </w:p>
        </w:tc>
        <w:tc>
          <w:tcPr>
            <w:tcW w:w="48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46B27" w:rsidRPr="00E46B27" w:rsidTr="00A65358">
        <w:trPr>
          <w:trHeight w:val="300"/>
        </w:trPr>
        <w:tc>
          <w:tcPr>
            <w:tcW w:w="36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ÇALIŞMA SÜRESİ</w:t>
            </w:r>
          </w:p>
        </w:tc>
        <w:tc>
          <w:tcPr>
            <w:tcW w:w="48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46B27" w:rsidRPr="00E46B27" w:rsidTr="00A65358">
        <w:trPr>
          <w:trHeight w:val="300"/>
        </w:trPr>
        <w:tc>
          <w:tcPr>
            <w:tcW w:w="3614" w:type="dxa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İLETİŞİM BİLGİSİ</w:t>
            </w:r>
          </w:p>
        </w:tc>
        <w:tc>
          <w:tcPr>
            <w:tcW w:w="48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Cep       :</w:t>
            </w:r>
            <w:proofErr w:type="gramEnd"/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                                 </w:t>
            </w:r>
          </w:p>
        </w:tc>
      </w:tr>
      <w:tr w:rsidR="00E46B27" w:rsidRPr="00E46B27" w:rsidTr="00A65358">
        <w:trPr>
          <w:trHeight w:val="300"/>
        </w:trPr>
        <w:tc>
          <w:tcPr>
            <w:tcW w:w="361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E-Posta:</w:t>
            </w:r>
          </w:p>
        </w:tc>
      </w:tr>
      <w:tr w:rsidR="00E46B27" w:rsidRPr="00E46B27" w:rsidTr="00E46B27">
        <w:trPr>
          <w:trHeight w:val="915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E46B27" w:rsidRPr="00E46B27" w:rsidRDefault="00E46B27" w:rsidP="00C225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 xml:space="preserve">Aynı anda aynı programda başka bir eğitim programına/merkezine başvurulamaz. </w:t>
            </w: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br/>
              <w:t xml:space="preserve">Söz konusu eğitim programı tarihlerinde düzenlenecek eğitim programı için başka bir eğitim merkezine başvuru yapmadığımı taahhüt ederim. </w:t>
            </w: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br/>
              <w:t xml:space="preserve">Aksinin tespiti halinde herhangi bir hak </w:t>
            </w:r>
            <w:r w:rsidR="00C225C8" w:rsidRPr="00C225C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>iddia etmeyeceğim</w:t>
            </w: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 xml:space="preserve">. </w:t>
            </w:r>
          </w:p>
        </w:tc>
      </w:tr>
      <w:tr w:rsidR="00E46B27" w:rsidRPr="00E46B27" w:rsidTr="00A65358">
        <w:trPr>
          <w:trHeight w:val="330"/>
        </w:trPr>
        <w:tc>
          <w:tcPr>
            <w:tcW w:w="3614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:rsidR="00E46B27" w:rsidRPr="00E46B27" w:rsidRDefault="00E46B27" w:rsidP="00C225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>Yukarıda</w:t>
            </w:r>
            <w:r w:rsidR="00C225C8" w:rsidRPr="00C225C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 xml:space="preserve">ki bilgilerin doğruluğunu </w:t>
            </w:r>
            <w:proofErr w:type="gramStart"/>
            <w:r w:rsidR="00C225C8" w:rsidRPr="00C225C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 xml:space="preserve">beyan  </w:t>
            </w: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>ederim</w:t>
            </w:r>
            <w:proofErr w:type="gramEnd"/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>.</w:t>
            </w:r>
          </w:p>
        </w:tc>
        <w:tc>
          <w:tcPr>
            <w:tcW w:w="489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> </w:t>
            </w:r>
          </w:p>
        </w:tc>
      </w:tr>
      <w:tr w:rsidR="00E46B27" w:rsidRPr="00E46B27" w:rsidTr="00A65358">
        <w:trPr>
          <w:trHeight w:val="300"/>
        </w:trPr>
        <w:tc>
          <w:tcPr>
            <w:tcW w:w="361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DI SOYADI</w:t>
            </w:r>
          </w:p>
        </w:tc>
        <w:tc>
          <w:tcPr>
            <w:tcW w:w="48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46B27" w:rsidRPr="00E46B27" w:rsidTr="00A65358">
        <w:trPr>
          <w:trHeight w:val="300"/>
        </w:trPr>
        <w:tc>
          <w:tcPr>
            <w:tcW w:w="361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İMZA</w:t>
            </w:r>
          </w:p>
        </w:tc>
        <w:tc>
          <w:tcPr>
            <w:tcW w:w="48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46B27" w:rsidRPr="00E46B27" w:rsidTr="00E46B2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E46B27" w:rsidRPr="00E46B27" w:rsidRDefault="00E46B27" w:rsidP="00E46B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UYGUNDUR</w:t>
            </w:r>
          </w:p>
        </w:tc>
      </w:tr>
      <w:tr w:rsidR="00E46B27" w:rsidRPr="00E46B27" w:rsidTr="00E46B27">
        <w:trPr>
          <w:trHeight w:val="300"/>
        </w:trPr>
        <w:tc>
          <w:tcPr>
            <w:tcW w:w="85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46B27" w:rsidRPr="00E46B27" w:rsidRDefault="00E46B27" w:rsidP="00E46B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…/…/20</w:t>
            </w:r>
            <w:proofErr w:type="gramStart"/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..</w:t>
            </w:r>
            <w:proofErr w:type="gramEnd"/>
          </w:p>
        </w:tc>
      </w:tr>
      <w:tr w:rsidR="00E46B27" w:rsidRPr="00E46B27" w:rsidTr="00E46B27">
        <w:trPr>
          <w:trHeight w:val="315"/>
        </w:trPr>
        <w:tc>
          <w:tcPr>
            <w:tcW w:w="85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E46B27" w:rsidRPr="00E46B27" w:rsidTr="00E46B27">
        <w:trPr>
          <w:trHeight w:val="300"/>
        </w:trPr>
        <w:tc>
          <w:tcPr>
            <w:tcW w:w="8505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hideMark/>
          </w:tcPr>
          <w:p w:rsidR="00E46B27" w:rsidRPr="00E46B27" w:rsidRDefault="00E46B27" w:rsidP="00E46B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ESİMER Müdür</w:t>
            </w:r>
          </w:p>
        </w:tc>
      </w:tr>
      <w:tr w:rsidR="00E46B27" w:rsidRPr="00E46B27" w:rsidTr="00E46B27">
        <w:trPr>
          <w:trHeight w:val="300"/>
        </w:trPr>
        <w:tc>
          <w:tcPr>
            <w:tcW w:w="8505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E46B27" w:rsidRPr="00E46B27" w:rsidTr="00E46B27">
        <w:trPr>
          <w:trHeight w:val="300"/>
        </w:trPr>
        <w:tc>
          <w:tcPr>
            <w:tcW w:w="8505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E46B27" w:rsidRPr="00E46B27" w:rsidTr="00E46B27">
        <w:trPr>
          <w:trHeight w:val="315"/>
        </w:trPr>
        <w:tc>
          <w:tcPr>
            <w:tcW w:w="8505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E46B27" w:rsidRPr="00E46B27" w:rsidTr="00E46B27">
        <w:trPr>
          <w:trHeight w:val="315"/>
        </w:trPr>
        <w:tc>
          <w:tcPr>
            <w:tcW w:w="850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  <w:p w:rsid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F</w:t>
            </w: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ORMU DOLDURDUKTAN SONRA İMZALAYARAK esimer@ogu.edu.tr ADRESİNE MAİL OLARAK GÖNDERİNİZ</w:t>
            </w:r>
          </w:p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</w:tbl>
    <w:p w:rsidR="00474A9E" w:rsidRDefault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Default="00474A9E" w:rsidP="00474A9E"/>
    <w:p w:rsidR="00474A9E" w:rsidRDefault="00474A9E" w:rsidP="00474A9E">
      <w:pPr>
        <w:tabs>
          <w:tab w:val="left" w:pos="1725"/>
        </w:tabs>
      </w:pPr>
      <w:r>
        <w:tab/>
      </w:r>
    </w:p>
    <w:sectPr w:rsidR="00474A9E" w:rsidSect="00E46B2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MjMwNrS0NLQ0MzFR0lEKTi0uzszPAykwqgUAlmYl9CwAAAA="/>
  </w:docVars>
  <w:rsids>
    <w:rsidRoot w:val="00B65E13"/>
    <w:rsid w:val="00145D1F"/>
    <w:rsid w:val="002E6845"/>
    <w:rsid w:val="00474A9E"/>
    <w:rsid w:val="004B4C82"/>
    <w:rsid w:val="005102C7"/>
    <w:rsid w:val="007A0742"/>
    <w:rsid w:val="0083750A"/>
    <w:rsid w:val="008629BD"/>
    <w:rsid w:val="00921BFB"/>
    <w:rsid w:val="00A65358"/>
    <w:rsid w:val="00B65E13"/>
    <w:rsid w:val="00C225C8"/>
    <w:rsid w:val="00E46B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EFB4B8F-DCC5-4B8E-B118-CDD8DFD06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02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5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7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y</dc:creator>
  <cp:keywords/>
  <dc:description/>
  <cp:lastModifiedBy>BE</cp:lastModifiedBy>
  <cp:revision>11</cp:revision>
  <dcterms:created xsi:type="dcterms:W3CDTF">2019-10-01T06:16:00Z</dcterms:created>
  <dcterms:modified xsi:type="dcterms:W3CDTF">2020-03-12T17:09:00Z</dcterms:modified>
</cp:coreProperties>
</file>